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3B1EF" w14:textId="26A0E121" w:rsidR="0010159C" w:rsidRDefault="00455FF3" w:rsidP="00455FF3">
      <w:pPr>
        <w:pStyle w:val="Heading1"/>
        <w:jc w:val="center"/>
        <w:rPr>
          <w:lang w:val="ru-RU"/>
        </w:rPr>
      </w:pPr>
      <w:r>
        <w:rPr>
          <w:lang w:val="ru-RU"/>
        </w:rPr>
        <w:t>Лабораторная работа № 3</w:t>
      </w:r>
    </w:p>
    <w:p w14:paraId="04E97487" w14:textId="61205AF8" w:rsidR="00455FF3" w:rsidRDefault="00C250D9">
      <w:pPr>
        <w:rPr>
          <w:lang w:val="en-150"/>
        </w:rPr>
      </w:pPr>
      <w:r>
        <w:rPr>
          <w:lang w:val="ru-RU"/>
        </w:rPr>
        <w:t xml:space="preserve">Был установлен </w:t>
      </w:r>
      <w:proofErr w:type="spellStart"/>
      <w:r>
        <w:rPr>
          <w:lang w:val="en-150"/>
        </w:rPr>
        <w:t>certbot</w:t>
      </w:r>
      <w:proofErr w:type="spellEnd"/>
      <w:r>
        <w:rPr>
          <w:lang w:val="en-150"/>
        </w:rPr>
        <w:t>.</w:t>
      </w:r>
    </w:p>
    <w:p w14:paraId="314ED57B" w14:textId="52D635C2" w:rsidR="00C250D9" w:rsidRDefault="00C250D9">
      <w:pPr>
        <w:rPr>
          <w:lang w:val="en-150"/>
        </w:rPr>
      </w:pPr>
      <w:r w:rsidRPr="00C250D9">
        <w:rPr>
          <w:lang w:val="en-150"/>
        </w:rPr>
        <w:drawing>
          <wp:inline distT="0" distB="0" distL="0" distR="0" wp14:anchorId="499A9363" wp14:editId="11D5E526">
            <wp:extent cx="5135880" cy="62036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96267" cy="62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92F8F" w14:textId="5D72C752" w:rsidR="00C250D9" w:rsidRDefault="00AA3AB3">
      <w:pPr>
        <w:rPr>
          <w:lang w:val="en-150"/>
        </w:rPr>
      </w:pPr>
      <w:r>
        <w:rPr>
          <w:lang w:val="ru-RU"/>
        </w:rPr>
        <w:t xml:space="preserve">Затем был сгенерирован сертификат для домена </w:t>
      </w:r>
      <w:r>
        <w:rPr>
          <w:lang w:val="en-150"/>
        </w:rPr>
        <w:t>ssl.rakleed.me</w:t>
      </w:r>
      <w:r w:rsidR="00936EFA">
        <w:rPr>
          <w:lang w:val="en-150"/>
        </w:rPr>
        <w:t xml:space="preserve"> </w:t>
      </w:r>
      <w:r w:rsidR="00936EFA">
        <w:rPr>
          <w:lang w:val="ru-RU"/>
        </w:rPr>
        <w:t>и получены ключи</w:t>
      </w:r>
      <w:r>
        <w:rPr>
          <w:lang w:val="en-150"/>
        </w:rPr>
        <w:t>.</w:t>
      </w:r>
    </w:p>
    <w:p w14:paraId="4A2B03E7" w14:textId="034FE367" w:rsidR="00AA3AB3" w:rsidRDefault="00AA3AB3">
      <w:pPr>
        <w:rPr>
          <w:lang w:val="en-150"/>
        </w:rPr>
      </w:pPr>
      <w:r w:rsidRPr="00AA3AB3">
        <w:rPr>
          <w:lang w:val="en-150"/>
        </w:rPr>
        <w:drawing>
          <wp:inline distT="0" distB="0" distL="0" distR="0" wp14:anchorId="08DF3152" wp14:editId="61579167">
            <wp:extent cx="5730240" cy="2383365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44967" cy="2389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38B49" w14:textId="107EC420" w:rsidR="00AA3AB3" w:rsidRDefault="001A78BD">
      <w:pPr>
        <w:rPr>
          <w:lang w:val="en-150"/>
        </w:rPr>
      </w:pPr>
      <w:r>
        <w:rPr>
          <w:lang w:val="ru-RU"/>
        </w:rPr>
        <w:t xml:space="preserve">Затем был запущен </w:t>
      </w:r>
      <w:proofErr w:type="spellStart"/>
      <w:r>
        <w:rPr>
          <w:lang w:val="en-150"/>
        </w:rPr>
        <w:t>nginx</w:t>
      </w:r>
      <w:proofErr w:type="spellEnd"/>
      <w:r>
        <w:rPr>
          <w:lang w:val="en-150"/>
        </w:rPr>
        <w:t>.</w:t>
      </w:r>
    </w:p>
    <w:p w14:paraId="6A36C502" w14:textId="4D45150F" w:rsidR="001A78BD" w:rsidRDefault="001A78BD">
      <w:pPr>
        <w:rPr>
          <w:lang w:val="en-150"/>
        </w:rPr>
      </w:pPr>
      <w:r w:rsidRPr="001A78BD">
        <w:rPr>
          <w:lang w:val="en-150"/>
        </w:rPr>
        <w:drawing>
          <wp:inline distT="0" distB="0" distL="0" distR="0" wp14:anchorId="5F7486F8" wp14:editId="1EB10D61">
            <wp:extent cx="5471937" cy="38938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74051" cy="3895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5BF15" w14:textId="77777777" w:rsidR="001A78BD" w:rsidRPr="001A78BD" w:rsidRDefault="001A78BD">
      <w:pPr>
        <w:rPr>
          <w:lang w:val="en-150"/>
        </w:rPr>
      </w:pPr>
    </w:p>
    <w:sectPr w:rsidR="001A78BD" w:rsidRPr="001A78B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SwNDE1NDI3NbEwNzJR0lEKTi0uzszPAykwrAUAqxtLFSwAAAA="/>
  </w:docVars>
  <w:rsids>
    <w:rsidRoot w:val="003D6AB6"/>
    <w:rsid w:val="0010159C"/>
    <w:rsid w:val="001A78BD"/>
    <w:rsid w:val="003D6AB6"/>
    <w:rsid w:val="00455FF3"/>
    <w:rsid w:val="00936EFA"/>
    <w:rsid w:val="00AA3AB3"/>
    <w:rsid w:val="00C250D9"/>
    <w:rsid w:val="00E13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150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EB6CB"/>
  <w15:chartTrackingRefBased/>
  <w15:docId w15:val="{54E132C5-D82A-4C21-B303-E405B1098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150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55F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5F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CCD9D7-85F1-4C95-AAF9-5873112425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23</Words>
  <Characters>135</Characters>
  <Application>Microsoft Office Word</Application>
  <DocSecurity>0</DocSecurity>
  <Lines>1</Lines>
  <Paragraphs>1</Paragraphs>
  <ScaleCrop>false</ScaleCrop>
  <Company/>
  <LinksUpToDate>false</LinksUpToDate>
  <CharactersWithSpaces>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7</cp:revision>
  <dcterms:created xsi:type="dcterms:W3CDTF">2021-07-04T17:48:00Z</dcterms:created>
  <dcterms:modified xsi:type="dcterms:W3CDTF">2021-07-04T18:42:00Z</dcterms:modified>
</cp:coreProperties>
</file>